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65E8B6" w14:textId="725F74BA" w:rsidR="003435FB" w:rsidRDefault="00716BF6" w:rsidP="00716BF6">
      <w:pPr>
        <w:spacing w:after="49"/>
        <w:ind w:left="1831" w:firstLine="0"/>
      </w:pPr>
      <w:r>
        <w:rPr>
          <w:b/>
          <w:sz w:val="36"/>
        </w:rPr>
        <w:t xml:space="preserve">                </w:t>
      </w:r>
      <w:r w:rsidR="004A5A89">
        <w:rPr>
          <w:b/>
          <w:sz w:val="36"/>
        </w:rPr>
        <w:t>LIST OF FIGURES</w:t>
      </w:r>
    </w:p>
    <w:p w14:paraId="269D82B5" w14:textId="77777777" w:rsidR="003435FB" w:rsidRDefault="004A5A89">
      <w:pPr>
        <w:spacing w:after="309"/>
        <w:ind w:left="0" w:firstLine="0"/>
      </w:pPr>
      <w:r>
        <w:rPr>
          <w:sz w:val="24"/>
        </w:rPr>
        <w:t xml:space="preserve"> </w:t>
      </w:r>
    </w:p>
    <w:p w14:paraId="03AC2583" w14:textId="76A8BBD0" w:rsidR="003435FB" w:rsidRDefault="004A5A89">
      <w:pPr>
        <w:spacing w:after="95"/>
        <w:ind w:left="-5"/>
      </w:pPr>
      <w:r>
        <w:rPr>
          <w:b/>
        </w:rPr>
        <w:t xml:space="preserve">     FIGURE                  </w:t>
      </w:r>
      <w:r w:rsidR="00716BF6">
        <w:rPr>
          <w:b/>
        </w:rPr>
        <w:t xml:space="preserve">   </w:t>
      </w:r>
      <w:r>
        <w:rPr>
          <w:b/>
        </w:rPr>
        <w:t>NAME OF THE FIG</w:t>
      </w:r>
      <w:r w:rsidR="00716BF6">
        <w:rPr>
          <w:b/>
        </w:rPr>
        <w:t xml:space="preserve">URE                        PAGE </w:t>
      </w:r>
    </w:p>
    <w:p w14:paraId="7E27B833" w14:textId="423A0AE1" w:rsidR="003435FB" w:rsidRDefault="004A5A89">
      <w:pPr>
        <w:spacing w:after="7" w:line="329" w:lineRule="auto"/>
        <w:ind w:left="-5"/>
      </w:pPr>
      <w:r>
        <w:rPr>
          <w:b/>
        </w:rPr>
        <w:t xml:space="preserve">     NUMBER                                                   </w:t>
      </w:r>
      <w:r w:rsidR="00716BF6">
        <w:rPr>
          <w:b/>
        </w:rPr>
        <w:t xml:space="preserve">                               </w:t>
      </w:r>
      <w:r>
        <w:rPr>
          <w:b/>
        </w:rPr>
        <w:t xml:space="preserve">       </w:t>
      </w:r>
      <w:r w:rsidR="00716BF6">
        <w:rPr>
          <w:b/>
        </w:rPr>
        <w:t xml:space="preserve"> NO</w:t>
      </w:r>
    </w:p>
    <w:p w14:paraId="54D283C6" w14:textId="1E7E4AAC" w:rsidR="003435FB" w:rsidRDefault="004A5A89">
      <w:pPr>
        <w:ind w:left="-5"/>
        <w:rPr>
          <w:sz w:val="24"/>
        </w:rPr>
      </w:pPr>
      <w:r>
        <w:rPr>
          <w:b/>
        </w:rPr>
        <w:t xml:space="preserve">       </w:t>
      </w:r>
      <w:r>
        <w:t xml:space="preserve"> Fig 3.1         </w:t>
      </w:r>
      <w:r w:rsidR="00FD74CE">
        <w:tab/>
      </w:r>
      <w:r w:rsidR="00FD74CE">
        <w:tab/>
      </w:r>
      <w:r w:rsidR="00345768" w:rsidRPr="00803752">
        <w:rPr>
          <w:szCs w:val="28"/>
        </w:rPr>
        <w:t>Placement</w:t>
      </w:r>
      <w:r w:rsidRPr="00803752">
        <w:rPr>
          <w:szCs w:val="28"/>
        </w:rPr>
        <w:t xml:space="preserve"> System </w:t>
      </w:r>
      <w:r w:rsidR="00803752" w:rsidRPr="00803752">
        <w:rPr>
          <w:szCs w:val="28"/>
        </w:rPr>
        <w:t xml:space="preserve">Web </w:t>
      </w:r>
      <w:r w:rsidR="00345768" w:rsidRPr="00803752">
        <w:rPr>
          <w:szCs w:val="28"/>
        </w:rPr>
        <w:t>F</w:t>
      </w:r>
      <w:r w:rsidRPr="00803752">
        <w:rPr>
          <w:szCs w:val="28"/>
        </w:rPr>
        <w:t>low diagram</w:t>
      </w:r>
      <w:r>
        <w:rPr>
          <w:sz w:val="24"/>
        </w:rPr>
        <w:t xml:space="preserve">    </w:t>
      </w:r>
      <w:r w:rsidR="00FD74CE">
        <w:rPr>
          <w:sz w:val="24"/>
        </w:rPr>
        <w:tab/>
      </w:r>
      <w:r>
        <w:rPr>
          <w:sz w:val="24"/>
        </w:rPr>
        <w:t xml:space="preserve"> </w:t>
      </w:r>
      <w:r>
        <w:t>11</w:t>
      </w:r>
      <w:r>
        <w:rPr>
          <w:sz w:val="24"/>
        </w:rPr>
        <w:t xml:space="preserve"> </w:t>
      </w:r>
    </w:p>
    <w:p w14:paraId="6E03683F" w14:textId="5BAEA776" w:rsidR="00803752" w:rsidRDefault="00803752" w:rsidP="00803752">
      <w:pPr>
        <w:ind w:left="-5" w:firstLine="5"/>
      </w:pPr>
      <w:r>
        <w:t xml:space="preserve">        </w:t>
      </w:r>
      <w:r>
        <w:t>Fig 3.</w:t>
      </w:r>
      <w:r>
        <w:t>2</w:t>
      </w:r>
      <w:r>
        <w:t xml:space="preserve">       </w:t>
      </w:r>
      <w:r>
        <w:tab/>
      </w:r>
      <w:r>
        <w:tab/>
      </w:r>
      <w:r w:rsidRPr="00803752">
        <w:rPr>
          <w:szCs w:val="28"/>
        </w:rPr>
        <w:t>Placement System</w:t>
      </w:r>
      <w:r>
        <w:rPr>
          <w:szCs w:val="28"/>
        </w:rPr>
        <w:t xml:space="preserve"> Data</w:t>
      </w:r>
      <w:r w:rsidRPr="00803752">
        <w:rPr>
          <w:szCs w:val="28"/>
        </w:rPr>
        <w:t xml:space="preserve"> Flow diagram</w:t>
      </w:r>
      <w:r>
        <w:rPr>
          <w:sz w:val="24"/>
        </w:rPr>
        <w:t xml:space="preserve">    </w:t>
      </w:r>
      <w:r>
        <w:rPr>
          <w:sz w:val="24"/>
        </w:rPr>
        <w:tab/>
        <w:t xml:space="preserve"> </w:t>
      </w:r>
      <w:r>
        <w:t>1</w:t>
      </w:r>
      <w:r w:rsidR="008F106B">
        <w:t>2</w:t>
      </w:r>
    </w:p>
    <w:p w14:paraId="565B4E4E" w14:textId="7CF0826B" w:rsidR="00276E9C" w:rsidRDefault="00276E9C" w:rsidP="00276E9C">
      <w:pPr>
        <w:ind w:firstLine="0"/>
      </w:pPr>
      <w:r>
        <w:t xml:space="preserve">        </w:t>
      </w:r>
      <w:r>
        <w:t>Fig 3.</w:t>
      </w:r>
      <w:r>
        <w:t>3</w:t>
      </w:r>
      <w:r>
        <w:t xml:space="preserve">       </w:t>
      </w:r>
      <w:r>
        <w:tab/>
      </w:r>
      <w:r>
        <w:tab/>
      </w:r>
      <w:r w:rsidRPr="00803752">
        <w:rPr>
          <w:szCs w:val="28"/>
        </w:rPr>
        <w:t>Placement System</w:t>
      </w:r>
      <w:r>
        <w:rPr>
          <w:szCs w:val="28"/>
        </w:rPr>
        <w:t xml:space="preserve"> </w:t>
      </w:r>
      <w:r>
        <w:rPr>
          <w:szCs w:val="28"/>
        </w:rPr>
        <w:t xml:space="preserve">Schema </w:t>
      </w:r>
      <w:r w:rsidRPr="00803752">
        <w:rPr>
          <w:szCs w:val="28"/>
        </w:rPr>
        <w:t>diagram</w:t>
      </w:r>
      <w:r>
        <w:rPr>
          <w:sz w:val="24"/>
        </w:rPr>
        <w:t xml:space="preserve">    </w:t>
      </w:r>
      <w:r>
        <w:rPr>
          <w:sz w:val="24"/>
        </w:rPr>
        <w:tab/>
        <w:t xml:space="preserve"> </w:t>
      </w:r>
      <w:r>
        <w:rPr>
          <w:sz w:val="24"/>
        </w:rPr>
        <w:tab/>
      </w:r>
      <w:r>
        <w:t>1</w:t>
      </w:r>
      <w:r>
        <w:t>3</w:t>
      </w:r>
      <w:bookmarkStart w:id="0" w:name="_GoBack"/>
      <w:bookmarkEnd w:id="0"/>
    </w:p>
    <w:p w14:paraId="2B161786" w14:textId="32A8B556" w:rsidR="003435FB" w:rsidRDefault="004A5A89">
      <w:pPr>
        <w:ind w:left="-5"/>
      </w:pPr>
      <w:r>
        <w:t xml:space="preserve">        Fig 5.1                      Home </w:t>
      </w:r>
      <w:r w:rsidR="00FD74CE">
        <w:t>P</w:t>
      </w:r>
      <w:r>
        <w:t xml:space="preserve">age                                                    </w:t>
      </w:r>
      <w:r w:rsidR="00FD20E8">
        <w:t xml:space="preserve">  </w:t>
      </w:r>
      <w:r>
        <w:t>2</w:t>
      </w:r>
      <w:r w:rsidR="004E5C66">
        <w:t>4</w:t>
      </w:r>
      <w:r>
        <w:t xml:space="preserve"> </w:t>
      </w:r>
    </w:p>
    <w:p w14:paraId="09914C4B" w14:textId="235B4225" w:rsidR="003435FB" w:rsidRDefault="004A5A89">
      <w:pPr>
        <w:ind w:left="-5"/>
      </w:pPr>
      <w:r>
        <w:t xml:space="preserve">        Fig 5.2                     </w:t>
      </w:r>
      <w:r w:rsidR="00FD20E8">
        <w:t xml:space="preserve"> </w:t>
      </w:r>
      <w:r w:rsidR="00345768">
        <w:t>Admin</w:t>
      </w:r>
      <w:r>
        <w:t xml:space="preserve"> Login Page                                        </w:t>
      </w:r>
      <w:r w:rsidR="00FD20E8">
        <w:t xml:space="preserve"> </w:t>
      </w:r>
      <w:r>
        <w:t xml:space="preserve"> 2</w:t>
      </w:r>
      <w:r w:rsidR="004E5C66">
        <w:t>4</w:t>
      </w:r>
      <w:r>
        <w:t xml:space="preserve"> </w:t>
      </w:r>
    </w:p>
    <w:p w14:paraId="2628A035" w14:textId="07CF90C0" w:rsidR="003435FB" w:rsidRDefault="004A5A89">
      <w:pPr>
        <w:ind w:left="-5"/>
      </w:pPr>
      <w:r>
        <w:t xml:space="preserve">        Fig 5.3                      </w:t>
      </w:r>
      <w:r w:rsidR="00345768">
        <w:t>User Login Page</w:t>
      </w:r>
      <w:r>
        <w:t xml:space="preserve">                                          </w:t>
      </w:r>
      <w:r w:rsidR="00FD20E8">
        <w:t xml:space="preserve">   </w:t>
      </w:r>
      <w:r>
        <w:t>2</w:t>
      </w:r>
      <w:r w:rsidR="004E5C66">
        <w:t>5</w:t>
      </w:r>
      <w:r>
        <w:t xml:space="preserve"> </w:t>
      </w:r>
    </w:p>
    <w:p w14:paraId="7F96C540" w14:textId="4B88540C" w:rsidR="003435FB" w:rsidRDefault="004A5A89">
      <w:pPr>
        <w:ind w:left="-5"/>
      </w:pPr>
      <w:r>
        <w:t xml:space="preserve">        Fig 5.4                      </w:t>
      </w:r>
      <w:r w:rsidR="00345768">
        <w:t>Admin Home Page</w:t>
      </w:r>
      <w:r>
        <w:t xml:space="preserve">                                         2</w:t>
      </w:r>
      <w:r w:rsidR="004E5C66">
        <w:t>5</w:t>
      </w:r>
    </w:p>
    <w:p w14:paraId="561A2AB3" w14:textId="5A6BE3E2" w:rsidR="003435FB" w:rsidRDefault="004A5A89">
      <w:pPr>
        <w:ind w:left="-5"/>
      </w:pPr>
      <w:r>
        <w:t xml:space="preserve">        Fig 5.5                      </w:t>
      </w:r>
      <w:r w:rsidR="00345768">
        <w:t>Admin Registered Students Page</w:t>
      </w:r>
      <w:r w:rsidR="00345768">
        <w:tab/>
      </w:r>
      <w:r w:rsidR="00345768">
        <w:tab/>
      </w:r>
      <w:r>
        <w:t>2</w:t>
      </w:r>
      <w:r w:rsidR="004E5C66">
        <w:t>6</w:t>
      </w:r>
    </w:p>
    <w:p w14:paraId="44E4F802" w14:textId="6F9F22B1" w:rsidR="003435FB" w:rsidRDefault="004A5A89">
      <w:pPr>
        <w:ind w:left="-5"/>
      </w:pPr>
      <w:r>
        <w:t xml:space="preserve">        Fig 5.6                      </w:t>
      </w:r>
      <w:r w:rsidR="00345768">
        <w:t>Student Home Page</w:t>
      </w:r>
      <w:r w:rsidR="00345768">
        <w:tab/>
      </w:r>
      <w:r w:rsidR="00345768">
        <w:tab/>
      </w:r>
      <w:r w:rsidR="00345768">
        <w:tab/>
      </w:r>
      <w:r w:rsidR="00345768">
        <w:tab/>
      </w:r>
      <w:r>
        <w:t>2</w:t>
      </w:r>
      <w:r w:rsidR="004E5C66">
        <w:t>6</w:t>
      </w:r>
      <w:r>
        <w:t xml:space="preserve"> </w:t>
      </w:r>
    </w:p>
    <w:p w14:paraId="1F0B3C8B" w14:textId="5071F464" w:rsidR="003435FB" w:rsidRDefault="004A5A89">
      <w:pPr>
        <w:ind w:left="-5"/>
      </w:pPr>
      <w:r>
        <w:t xml:space="preserve">        Fig 5.7                      </w:t>
      </w:r>
      <w:r w:rsidR="00345768">
        <w:t>Admin Student List</w:t>
      </w:r>
      <w:r w:rsidR="00345768">
        <w:tab/>
      </w:r>
      <w:r w:rsidR="00345768">
        <w:tab/>
      </w:r>
      <w:r w:rsidR="00345768">
        <w:tab/>
      </w:r>
      <w:r w:rsidR="00345768">
        <w:tab/>
      </w:r>
      <w:r>
        <w:t>2</w:t>
      </w:r>
      <w:r w:rsidR="004E5C66">
        <w:t>7</w:t>
      </w:r>
      <w:r>
        <w:t xml:space="preserve"> </w:t>
      </w:r>
    </w:p>
    <w:p w14:paraId="0D1E75D8" w14:textId="6DB2E83B" w:rsidR="003435FB" w:rsidRDefault="004A5A89">
      <w:pPr>
        <w:ind w:left="-5"/>
      </w:pPr>
      <w:r>
        <w:t xml:space="preserve">        Fig 5.8                      </w:t>
      </w:r>
      <w:r w:rsidR="00345768">
        <w:t>Admin Company List Page</w:t>
      </w:r>
      <w:r w:rsidR="00345768">
        <w:tab/>
      </w:r>
      <w:r w:rsidR="00345768">
        <w:tab/>
      </w:r>
      <w:r w:rsidR="00345768">
        <w:tab/>
        <w:t>2</w:t>
      </w:r>
      <w:r w:rsidR="004E5C66">
        <w:t>7</w:t>
      </w:r>
      <w:r>
        <w:t xml:space="preserve"> </w:t>
      </w:r>
    </w:p>
    <w:p w14:paraId="649B8EAC" w14:textId="05E8DC4C" w:rsidR="003435FB" w:rsidRDefault="004A5A89">
      <w:pPr>
        <w:ind w:left="-5"/>
      </w:pPr>
      <w:r>
        <w:t xml:space="preserve">        Fig 5.9                      </w:t>
      </w:r>
      <w:r w:rsidR="00345768">
        <w:t>Student Company Registration Form</w:t>
      </w:r>
      <w:r w:rsidR="00345768">
        <w:tab/>
      </w:r>
      <w:r w:rsidR="00345768">
        <w:tab/>
      </w:r>
      <w:r w:rsidR="004E5C66">
        <w:t>28</w:t>
      </w:r>
      <w:r>
        <w:t xml:space="preserve"> </w:t>
      </w:r>
    </w:p>
    <w:p w14:paraId="3EBD46F5" w14:textId="0EC0AEF1" w:rsidR="003435FB" w:rsidRDefault="004A5A89">
      <w:pPr>
        <w:ind w:left="-5"/>
      </w:pPr>
      <w:r>
        <w:t xml:space="preserve">        Fig 5.10                    </w:t>
      </w:r>
      <w:r w:rsidR="00774DFB">
        <w:t>Student Company Page</w:t>
      </w:r>
      <w:r w:rsidR="00774DFB">
        <w:tab/>
      </w:r>
      <w:r w:rsidR="00774DFB">
        <w:tab/>
      </w:r>
      <w:r w:rsidR="00774DFB">
        <w:tab/>
      </w:r>
      <w:r w:rsidR="00774DFB">
        <w:tab/>
      </w:r>
      <w:r w:rsidR="004E5C66">
        <w:t>28</w:t>
      </w:r>
      <w:r>
        <w:t xml:space="preserve"> </w:t>
      </w:r>
    </w:p>
    <w:p w14:paraId="7E58031C" w14:textId="4FC92486" w:rsidR="003435FB" w:rsidRDefault="004A5A89">
      <w:pPr>
        <w:ind w:left="-5"/>
      </w:pPr>
      <w:r>
        <w:t xml:space="preserve">        Fig 5.11                    </w:t>
      </w:r>
      <w:r w:rsidR="00774DFB">
        <w:t>Student Company Details Page</w:t>
      </w:r>
      <w:r w:rsidR="00774DFB">
        <w:tab/>
      </w:r>
      <w:r w:rsidR="00774DFB">
        <w:tab/>
      </w:r>
      <w:r w:rsidR="00774DFB">
        <w:tab/>
      </w:r>
      <w:r w:rsidR="004E5C66">
        <w:t>29</w:t>
      </w:r>
      <w:r>
        <w:t xml:space="preserve"> </w:t>
      </w:r>
    </w:p>
    <w:p w14:paraId="117C4EC6" w14:textId="77777777" w:rsidR="003435FB" w:rsidRDefault="004A5A89">
      <w:pPr>
        <w:spacing w:after="254"/>
        <w:ind w:left="0" w:firstLine="0"/>
      </w:pPr>
      <w:r>
        <w:t xml:space="preserve"> </w:t>
      </w:r>
    </w:p>
    <w:p w14:paraId="68E6B04F" w14:textId="77777777" w:rsidR="003435FB" w:rsidRDefault="004A5A89">
      <w:pPr>
        <w:ind w:left="0" w:firstLine="0"/>
      </w:pPr>
      <w:r>
        <w:t xml:space="preserve"> </w:t>
      </w:r>
    </w:p>
    <w:p w14:paraId="7506B13F" w14:textId="77777777" w:rsidR="003435FB" w:rsidRDefault="004A5A89">
      <w:pPr>
        <w:ind w:left="0" w:firstLine="0"/>
      </w:pPr>
      <w:r>
        <w:t xml:space="preserve"> </w:t>
      </w:r>
    </w:p>
    <w:p w14:paraId="1CCAA2F8" w14:textId="77777777" w:rsidR="003435FB" w:rsidRDefault="004A5A89">
      <w:pPr>
        <w:spacing w:after="593" w:line="495" w:lineRule="auto"/>
        <w:ind w:left="0" w:right="8575" w:firstLine="0"/>
      </w:pPr>
      <w:r>
        <w:t xml:space="preserve"> </w:t>
      </w:r>
      <w:r>
        <w:rPr>
          <w:sz w:val="24"/>
        </w:rPr>
        <w:t xml:space="preserve"> </w:t>
      </w:r>
    </w:p>
    <w:p w14:paraId="24DAB8EC" w14:textId="6479E2E6" w:rsidR="003435FB" w:rsidRDefault="004A5A89">
      <w:pPr>
        <w:spacing w:after="0"/>
        <w:ind w:left="0" w:firstLine="0"/>
      </w:pPr>
      <w:r>
        <w:rPr>
          <w:sz w:val="24"/>
        </w:rPr>
        <w:lastRenderedPageBreak/>
        <w:t xml:space="preserve">                                             </w:t>
      </w:r>
      <w:r w:rsidR="00716BF6">
        <w:rPr>
          <w:sz w:val="24"/>
        </w:rPr>
        <w:t xml:space="preserve">                              </w:t>
      </w:r>
      <w:r>
        <w:rPr>
          <w:sz w:val="24"/>
        </w:rPr>
        <w:t xml:space="preserve"> </w:t>
      </w:r>
    </w:p>
    <w:sectPr w:rsidR="003435FB">
      <w:footerReference w:type="default" r:id="rId6"/>
      <w:pgSz w:w="12240" w:h="15840"/>
      <w:pgMar w:top="1440" w:right="2154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F10B64" w14:textId="77777777" w:rsidR="004156A3" w:rsidRDefault="004156A3" w:rsidP="00716BF6">
      <w:pPr>
        <w:spacing w:after="0" w:line="240" w:lineRule="auto"/>
      </w:pPr>
      <w:r>
        <w:separator/>
      </w:r>
    </w:p>
  </w:endnote>
  <w:endnote w:type="continuationSeparator" w:id="0">
    <w:p w14:paraId="16544D47" w14:textId="77777777" w:rsidR="004156A3" w:rsidRDefault="004156A3" w:rsidP="00716B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DD3C4" w14:textId="459CDDD1" w:rsidR="00716BF6" w:rsidRPr="00716BF6" w:rsidRDefault="00716BF6">
    <w:pPr>
      <w:pStyle w:val="Footer"/>
      <w:rPr>
        <w:sz w:val="24"/>
        <w:szCs w:val="24"/>
      </w:rPr>
    </w:pPr>
    <w:r>
      <w:tab/>
      <w:t xml:space="preserve">                                                                </w:t>
    </w:r>
    <w:r w:rsidRPr="00716BF6">
      <w:rPr>
        <w:sz w:val="24"/>
        <w:szCs w:val="24"/>
      </w:rPr>
      <w:t>iv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548659" w14:textId="77777777" w:rsidR="004156A3" w:rsidRDefault="004156A3" w:rsidP="00716BF6">
      <w:pPr>
        <w:spacing w:after="0" w:line="240" w:lineRule="auto"/>
      </w:pPr>
      <w:r>
        <w:separator/>
      </w:r>
    </w:p>
  </w:footnote>
  <w:footnote w:type="continuationSeparator" w:id="0">
    <w:p w14:paraId="229CF1BB" w14:textId="77777777" w:rsidR="004156A3" w:rsidRDefault="004156A3" w:rsidP="00716BF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QyNzc1MDY3NTRR0lEKTi0uzszPAykwqgUAG63TkiwAAAA="/>
  </w:docVars>
  <w:rsids>
    <w:rsidRoot w:val="003435FB"/>
    <w:rsid w:val="00276E9C"/>
    <w:rsid w:val="003435FB"/>
    <w:rsid w:val="00345768"/>
    <w:rsid w:val="004156A3"/>
    <w:rsid w:val="004A5A89"/>
    <w:rsid w:val="004E5C66"/>
    <w:rsid w:val="00716BF6"/>
    <w:rsid w:val="00774DFB"/>
    <w:rsid w:val="00803752"/>
    <w:rsid w:val="008F106B"/>
    <w:rsid w:val="00E1113F"/>
    <w:rsid w:val="00FD20E8"/>
    <w:rsid w:val="00FD7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6EA8A"/>
  <w15:docId w15:val="{C79A4A62-1674-43EB-9215-BFC4DCB3E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56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6BF6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716BF6"/>
    <w:rPr>
      <w:rFonts w:ascii="Times New Roman" w:eastAsia="Times New Roman" w:hAnsi="Times New Roman" w:cs="Mangal"/>
      <w:color w:val="000000"/>
      <w:sz w:val="28"/>
    </w:rPr>
  </w:style>
  <w:style w:type="paragraph" w:styleId="Footer">
    <w:name w:val="footer"/>
    <w:basedOn w:val="Normal"/>
    <w:link w:val="FooterChar"/>
    <w:uiPriority w:val="99"/>
    <w:unhideWhenUsed/>
    <w:rsid w:val="00716BF6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716BF6"/>
    <w:rPr>
      <w:rFonts w:ascii="Times New Roman" w:eastAsia="Times New Roman" w:hAnsi="Times New Roman" w:cs="Mangal"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05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rthana Bhoopal</dc:creator>
  <cp:keywords/>
  <cp:lastModifiedBy>Jairaj Pisupati</cp:lastModifiedBy>
  <cp:revision>14</cp:revision>
  <dcterms:created xsi:type="dcterms:W3CDTF">2019-11-13T06:52:00Z</dcterms:created>
  <dcterms:modified xsi:type="dcterms:W3CDTF">2019-11-27T11:10:00Z</dcterms:modified>
</cp:coreProperties>
</file>